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1E1EF" w14:textId="3EEDB161" w:rsidR="00C16ECC" w:rsidRDefault="0066207C" w:rsidP="00430FC7">
      <w:pPr>
        <w:pStyle w:val="Title"/>
      </w:pPr>
      <w:r>
        <w:t xml:space="preserve">Home Assignment </w:t>
      </w:r>
      <w:r w:rsidR="00C506EA">
        <w:t>2</w:t>
      </w:r>
      <w:bookmarkStart w:id="0" w:name="_GoBack"/>
      <w:bookmarkEnd w:id="0"/>
      <w:proofErr w:type="gramStart"/>
      <w:r>
        <w:t xml:space="preserve">   (</w:t>
      </w:r>
      <w:proofErr w:type="gramEnd"/>
      <w:r w:rsidR="00A4515B">
        <w:t>10</w:t>
      </w:r>
      <w:r w:rsidR="009B338A">
        <w:t xml:space="preserve"> </w:t>
      </w:r>
      <w:r>
        <w:t>points)</w:t>
      </w:r>
    </w:p>
    <w:p w14:paraId="4D957AEB" w14:textId="77777777" w:rsidR="00A75ED7" w:rsidRDefault="00A75ED7" w:rsidP="00A75ED7">
      <w:pPr>
        <w:rPr>
          <w:b/>
          <w:sz w:val="32"/>
        </w:rPr>
      </w:pPr>
      <w:r>
        <w:tab/>
      </w:r>
    </w:p>
    <w:p w14:paraId="7A997531" w14:textId="33111617" w:rsidR="00A75ED7" w:rsidRDefault="00A75ED7" w:rsidP="00A75ED7">
      <w:pPr>
        <w:rPr>
          <w:sz w:val="32"/>
        </w:rPr>
      </w:pPr>
      <w:r>
        <w:rPr>
          <w:sz w:val="32"/>
        </w:rPr>
        <w:t xml:space="preserve">Due on: </w:t>
      </w:r>
      <w:r w:rsidR="00196D49">
        <w:rPr>
          <w:sz w:val="32"/>
          <w:highlight w:val="yellow"/>
        </w:rPr>
        <w:t>5</w:t>
      </w:r>
      <w:r w:rsidR="00A4515B" w:rsidRPr="00196D49">
        <w:rPr>
          <w:sz w:val="32"/>
          <w:highlight w:val="yellow"/>
        </w:rPr>
        <w:t>pm</w:t>
      </w:r>
      <w:r w:rsidRPr="00196D49">
        <w:rPr>
          <w:sz w:val="32"/>
          <w:highlight w:val="yellow"/>
        </w:rPr>
        <w:t xml:space="preserve"> </w:t>
      </w:r>
      <w:r w:rsidR="00196D49" w:rsidRPr="00196D49">
        <w:rPr>
          <w:sz w:val="32"/>
          <w:highlight w:val="yellow"/>
        </w:rPr>
        <w:t>March</w:t>
      </w:r>
      <w:r w:rsidRPr="00196D49">
        <w:rPr>
          <w:sz w:val="32"/>
          <w:highlight w:val="yellow"/>
        </w:rPr>
        <w:t xml:space="preserve"> </w:t>
      </w:r>
      <w:r w:rsidR="00196D49" w:rsidRPr="00196D49">
        <w:rPr>
          <w:noProof/>
          <w:sz w:val="32"/>
          <w:highlight w:val="yellow"/>
        </w:rPr>
        <w:t>3</w:t>
      </w:r>
      <w:r w:rsidRPr="00196D49">
        <w:rPr>
          <w:noProof/>
          <w:sz w:val="32"/>
          <w:highlight w:val="yellow"/>
          <w:vertAlign w:val="superscript"/>
        </w:rPr>
        <w:t>th</w:t>
      </w:r>
      <w:r w:rsidRPr="00196D49">
        <w:rPr>
          <w:sz w:val="32"/>
          <w:highlight w:val="yellow"/>
        </w:rPr>
        <w:t>, 20</w:t>
      </w:r>
      <w:r w:rsidR="00196D49" w:rsidRPr="00196D49">
        <w:rPr>
          <w:sz w:val="32"/>
          <w:highlight w:val="yellow"/>
        </w:rPr>
        <w:t>20</w:t>
      </w:r>
    </w:p>
    <w:p w14:paraId="6C31C140" w14:textId="31BEF7B4" w:rsidR="00A75ED7" w:rsidRDefault="00A75ED7" w:rsidP="00A75ED7">
      <w:pPr>
        <w:rPr>
          <w:color w:val="FF0000"/>
          <w:sz w:val="32"/>
        </w:rPr>
      </w:pPr>
      <w:r>
        <w:rPr>
          <w:color w:val="FF0000"/>
          <w:sz w:val="32"/>
        </w:rPr>
        <w:t xml:space="preserve">Late policy: </w:t>
      </w:r>
      <w:r w:rsidR="00A4515B">
        <w:rPr>
          <w:color w:val="FF0000"/>
          <w:sz w:val="32"/>
        </w:rPr>
        <w:t>No late submission policy</w:t>
      </w:r>
    </w:p>
    <w:p w14:paraId="4BCF962E" w14:textId="77777777" w:rsidR="00562A0D" w:rsidRDefault="00562A0D" w:rsidP="00562A0D">
      <w:pPr>
        <w:pStyle w:val="Heading1"/>
      </w:pPr>
      <w:r>
        <w:t>Regulation.</w:t>
      </w:r>
    </w:p>
    <w:p w14:paraId="75C14C22" w14:textId="77777777" w:rsidR="00562A0D" w:rsidRDefault="00562A0D" w:rsidP="00562A0D">
      <w:pPr>
        <w:pStyle w:val="ListParagraph"/>
        <w:numPr>
          <w:ilvl w:val="0"/>
          <w:numId w:val="8"/>
        </w:numPr>
      </w:pPr>
      <w:r>
        <w:rPr>
          <w:rFonts w:hint="eastAsia"/>
        </w:rPr>
        <w:t>I</w:t>
      </w:r>
      <w:r>
        <w:t xml:space="preserve">mplement our algorithms in GPU-based </w:t>
      </w:r>
      <w:proofErr w:type="spellStart"/>
      <w:r>
        <w:t>Keras</w:t>
      </w:r>
      <w:proofErr w:type="spellEnd"/>
      <w:r>
        <w:t xml:space="preserve">, </w:t>
      </w:r>
      <w:proofErr w:type="spellStart"/>
      <w:r>
        <w:t>Tensorflow</w:t>
      </w:r>
      <w:proofErr w:type="spellEnd"/>
      <w:r>
        <w:t xml:space="preserve">, </w:t>
      </w:r>
      <w:r w:rsidR="004D635C">
        <w:t>or</w:t>
      </w:r>
      <w:r>
        <w:t xml:space="preserve"> </w:t>
      </w:r>
      <w:proofErr w:type="spellStart"/>
      <w:r>
        <w:t>Matlab</w:t>
      </w:r>
      <w:proofErr w:type="spellEnd"/>
      <w:r>
        <w:t xml:space="preserve"> environments. If codes </w:t>
      </w:r>
      <w:r w:rsidRPr="004D635C">
        <w:rPr>
          <w:noProof/>
        </w:rPr>
        <w:t>are implemented</w:t>
      </w:r>
      <w:r>
        <w:t xml:space="preserve"> in </w:t>
      </w:r>
      <w:r w:rsidR="004D635C">
        <w:t>an</w:t>
      </w:r>
      <w:r w:rsidRPr="004D635C">
        <w:rPr>
          <w:noProof/>
        </w:rPr>
        <w:t>other environment</w:t>
      </w:r>
      <w:r>
        <w:t xml:space="preserve">, no points will </w:t>
      </w:r>
      <w:r w:rsidRPr="004D635C">
        <w:rPr>
          <w:noProof/>
        </w:rPr>
        <w:t>be given</w:t>
      </w:r>
      <w:r>
        <w:t>.</w:t>
      </w:r>
    </w:p>
    <w:p w14:paraId="1392A3FF" w14:textId="77777777" w:rsidR="004D635C" w:rsidRDefault="004D635C" w:rsidP="00562A0D">
      <w:pPr>
        <w:pStyle w:val="ListParagraph"/>
        <w:numPr>
          <w:ilvl w:val="0"/>
          <w:numId w:val="8"/>
        </w:numPr>
      </w:pPr>
      <w:r>
        <w:rPr>
          <w:rFonts w:hint="eastAsia"/>
        </w:rPr>
        <w:t>I</w:t>
      </w:r>
      <w:r>
        <w:t xml:space="preserve">f students do not follow the requirements to select the datasets and neural network models, no points will be given. </w:t>
      </w:r>
    </w:p>
    <w:p w14:paraId="7BAA39FC" w14:textId="77777777" w:rsidR="0066505F" w:rsidRPr="00562A0D" w:rsidRDefault="004D635C" w:rsidP="00562A0D">
      <w:pPr>
        <w:pStyle w:val="ListParagraph"/>
        <w:numPr>
          <w:ilvl w:val="0"/>
          <w:numId w:val="8"/>
        </w:numPr>
      </w:pPr>
      <w:r>
        <w:t>The codes may upload to Moss(</w:t>
      </w:r>
      <w:r w:rsidRPr="004D635C">
        <w:t>https://theory.stanford.edu/~aiken/moss/</w:t>
      </w:r>
      <w:r>
        <w:t>) to check the similarity</w:t>
      </w:r>
      <w:r w:rsidR="00562A0D">
        <w:t>.</w:t>
      </w:r>
      <w:r>
        <w:t xml:space="preserve"> If similarity rate is above 60 percent,</w:t>
      </w:r>
      <w:r w:rsidR="00562A0D">
        <w:t xml:space="preserve"> </w:t>
      </w:r>
      <w:r w:rsidRPr="004D635C">
        <w:rPr>
          <w:noProof/>
        </w:rPr>
        <w:t>i</w:t>
      </w:r>
      <w:r w:rsidR="00562A0D" w:rsidRPr="004D635C">
        <w:rPr>
          <w:noProof/>
        </w:rPr>
        <w:t>nstructor</w:t>
      </w:r>
      <w:r w:rsidR="00562A0D">
        <w:t xml:space="preserve"> will report it to Departmental Chair for </w:t>
      </w:r>
      <w:r>
        <w:t xml:space="preserve">a </w:t>
      </w:r>
      <w:r w:rsidR="00562A0D" w:rsidRPr="004D635C">
        <w:rPr>
          <w:noProof/>
        </w:rPr>
        <w:t>further</w:t>
      </w:r>
      <w:r w:rsidR="00562A0D">
        <w:t xml:space="preserve"> penalty. </w:t>
      </w:r>
    </w:p>
    <w:p w14:paraId="4C7F7C45" w14:textId="77777777" w:rsidR="00430FC7" w:rsidRDefault="00F72D8C" w:rsidP="00430FC7">
      <w:pPr>
        <w:pStyle w:val="Heading1"/>
      </w:pPr>
      <w:r>
        <w:t>Description</w:t>
      </w:r>
    </w:p>
    <w:p w14:paraId="51CF497E" w14:textId="77777777" w:rsidR="00F72D8C" w:rsidRDefault="00430FC7">
      <w:r>
        <w:t>The course projects focus on</w:t>
      </w:r>
      <w:r w:rsidR="0066207C">
        <w:t xml:space="preserve"> the following two aspects.</w:t>
      </w:r>
    </w:p>
    <w:p w14:paraId="18434C3B" w14:textId="77777777" w:rsidR="0066207C" w:rsidRDefault="0066207C" w:rsidP="0066207C">
      <w:pPr>
        <w:pStyle w:val="ListParagraph"/>
        <w:numPr>
          <w:ilvl w:val="0"/>
          <w:numId w:val="1"/>
        </w:numPr>
      </w:pPr>
      <w:r>
        <w:rPr>
          <w:noProof/>
        </w:rPr>
        <w:t>I</w:t>
      </w:r>
      <w:r w:rsidRPr="0066207C">
        <w:rPr>
          <w:noProof/>
        </w:rPr>
        <w:t>mplement</w:t>
      </w:r>
      <w:r>
        <w:t xml:space="preserve"> the basic </w:t>
      </w:r>
      <w:r w:rsidR="006C240B">
        <w:t>deep convolutional neural networks</w:t>
      </w:r>
      <w:r>
        <w:t xml:space="preserve"> to </w:t>
      </w:r>
      <w:r w:rsidR="004D635C">
        <w:t xml:space="preserve">an </w:t>
      </w:r>
      <w:r w:rsidRPr="004D635C">
        <w:rPr>
          <w:noProof/>
        </w:rPr>
        <w:t>advanced</w:t>
      </w:r>
      <w:r>
        <w:t xml:space="preserve"> GPU-based environment (</w:t>
      </w:r>
      <w:proofErr w:type="spellStart"/>
      <w:r>
        <w:t>Keras</w:t>
      </w:r>
      <w:proofErr w:type="spellEnd"/>
      <w:r>
        <w:t xml:space="preserve">, </w:t>
      </w:r>
      <w:proofErr w:type="spellStart"/>
      <w:r>
        <w:t>Tensorflow</w:t>
      </w:r>
      <w:proofErr w:type="spellEnd"/>
      <w:r>
        <w:t xml:space="preserve">, and </w:t>
      </w:r>
      <w:proofErr w:type="spellStart"/>
      <w:r>
        <w:t>Matlab</w:t>
      </w:r>
      <w:proofErr w:type="spellEnd"/>
      <w:r>
        <w:t>).</w:t>
      </w:r>
    </w:p>
    <w:p w14:paraId="68D024A9" w14:textId="77777777" w:rsidR="0066207C" w:rsidRDefault="006C240B" w:rsidP="0066207C">
      <w:pPr>
        <w:pStyle w:val="ListParagraph"/>
        <w:numPr>
          <w:ilvl w:val="0"/>
          <w:numId w:val="1"/>
        </w:numPr>
      </w:pPr>
      <w:r>
        <w:t>Compare the performance differences between transfer learning and learning from scratch.</w:t>
      </w:r>
    </w:p>
    <w:p w14:paraId="141B4E33" w14:textId="21188F2A" w:rsidR="0066207C" w:rsidRDefault="006C240B" w:rsidP="0066207C">
      <w:pPr>
        <w:pStyle w:val="ListParagraph"/>
        <w:numPr>
          <w:ilvl w:val="0"/>
          <w:numId w:val="1"/>
        </w:numPr>
      </w:pPr>
      <w:r w:rsidRPr="004D635C">
        <w:rPr>
          <w:noProof/>
        </w:rPr>
        <w:t>How to use ImageNet pretrained deep features with a simple classifier</w:t>
      </w:r>
      <w:r w:rsidR="009B02CE">
        <w:rPr>
          <w:noProof/>
        </w:rPr>
        <w:t xml:space="preserve"> (we will test it in a random quiz)</w:t>
      </w:r>
      <w:r w:rsidRPr="004D635C">
        <w:rPr>
          <w:noProof/>
        </w:rPr>
        <w:t>.</w:t>
      </w:r>
    </w:p>
    <w:p w14:paraId="7693B618" w14:textId="77777777" w:rsidR="00E252D9" w:rsidRDefault="004D635C" w:rsidP="00E252D9">
      <w:pPr>
        <w:pStyle w:val="Heading1"/>
      </w:pPr>
      <w:bookmarkStart w:id="1" w:name="OLE_LINK23"/>
      <w:r>
        <w:t>Section I:</w:t>
      </w:r>
      <w:bookmarkEnd w:id="1"/>
      <w:r>
        <w:t xml:space="preserve"> </w:t>
      </w:r>
      <w:r w:rsidR="00E252D9">
        <w:t>Used datasets</w:t>
      </w:r>
    </w:p>
    <w:p w14:paraId="1BBDA012" w14:textId="77777777" w:rsidR="00E252D9" w:rsidRDefault="00E252D9" w:rsidP="00E252D9">
      <w:bookmarkStart w:id="2" w:name="OLE_LINK4"/>
      <w:r>
        <w:t xml:space="preserve">Use one of the following datasets </w:t>
      </w:r>
      <w:r w:rsidR="00F85C24">
        <w:t xml:space="preserve">according to your student </w:t>
      </w:r>
      <w:r w:rsidR="00F85C24" w:rsidRPr="004D635C">
        <w:rPr>
          <w:color w:val="FF0000"/>
        </w:rPr>
        <w:t>last digit</w:t>
      </w:r>
      <w:r w:rsidR="00F85C24">
        <w:t xml:space="preserve"> of your student ID.</w:t>
      </w:r>
    </w:p>
    <w:p w14:paraId="54B29500" w14:textId="60B60D19" w:rsidR="00F85C24" w:rsidRDefault="004A4334" w:rsidP="004A4334">
      <w:pPr>
        <w:pStyle w:val="ListParagraph"/>
        <w:numPr>
          <w:ilvl w:val="0"/>
          <w:numId w:val="6"/>
        </w:numPr>
      </w:pPr>
      <w:bookmarkStart w:id="3" w:name="OLE_LINK5"/>
      <w:bookmarkStart w:id="4" w:name="OLE_LINK6"/>
      <w:bookmarkStart w:id="5" w:name="OLE_LINK2"/>
      <w:bookmarkStart w:id="6" w:name="OLE_LINK3"/>
      <w:bookmarkEnd w:id="2"/>
      <w:r>
        <w:t>(</w:t>
      </w:r>
      <w:r w:rsidR="004D635C">
        <w:t xml:space="preserve">the </w:t>
      </w:r>
      <w:r w:rsidRPr="004D635C">
        <w:rPr>
          <w:noProof/>
        </w:rPr>
        <w:t>last</w:t>
      </w:r>
      <w:r>
        <w:t xml:space="preserve"> digit of ID belongs to 1-2)</w:t>
      </w:r>
      <w:bookmarkEnd w:id="3"/>
      <w:bookmarkEnd w:id="4"/>
      <w:r>
        <w:t>:</w:t>
      </w:r>
      <w:bookmarkEnd w:id="5"/>
      <w:bookmarkEnd w:id="6"/>
      <w:r>
        <w:t xml:space="preserve"> </w:t>
      </w:r>
      <w:r w:rsidR="00A4515B">
        <w:rPr>
          <w:noProof/>
        </w:rPr>
        <w:t xml:space="preserve">Scene-15 </w:t>
      </w:r>
      <w:proofErr w:type="gramStart"/>
      <w:r>
        <w:t>dataset  and</w:t>
      </w:r>
      <w:proofErr w:type="gramEnd"/>
      <w:r>
        <w:t xml:space="preserve"> </w:t>
      </w:r>
      <w:r w:rsidR="00F85C24">
        <w:t>Caltech101</w:t>
      </w:r>
      <w:r>
        <w:t xml:space="preserve"> </w:t>
      </w:r>
    </w:p>
    <w:p w14:paraId="620AFF42" w14:textId="245942B1" w:rsidR="00F85C24" w:rsidRDefault="004A4334" w:rsidP="004A4334">
      <w:pPr>
        <w:pStyle w:val="ListParagraph"/>
        <w:numPr>
          <w:ilvl w:val="0"/>
          <w:numId w:val="6"/>
        </w:numPr>
      </w:pPr>
      <w:r>
        <w:t>(</w:t>
      </w:r>
      <w:r w:rsidR="004D635C">
        <w:t xml:space="preserve">the </w:t>
      </w:r>
      <w:r w:rsidRPr="004D635C">
        <w:rPr>
          <w:noProof/>
        </w:rPr>
        <w:t>last</w:t>
      </w:r>
      <w:r>
        <w:t xml:space="preserve"> digit of ID belongs to 3-4):</w:t>
      </w:r>
      <w:r w:rsidR="00233BC7">
        <w:t xml:space="preserve"> </w:t>
      </w:r>
      <w:r w:rsidR="00233BC7">
        <w:rPr>
          <w:noProof/>
        </w:rPr>
        <w:t xml:space="preserve">Scene-15 </w:t>
      </w:r>
      <w:proofErr w:type="gramStart"/>
      <w:r>
        <w:t>dataset  and</w:t>
      </w:r>
      <w:proofErr w:type="gramEnd"/>
      <w:r>
        <w:t xml:space="preserve"> </w:t>
      </w:r>
      <w:r w:rsidR="00F85C24">
        <w:t>Caltech256</w:t>
      </w:r>
    </w:p>
    <w:p w14:paraId="5AEF7425" w14:textId="5EDB61E2" w:rsidR="00F85C24" w:rsidRPr="00F85C24" w:rsidRDefault="004A4334" w:rsidP="004A4334">
      <w:pPr>
        <w:pStyle w:val="ListParagraph"/>
        <w:numPr>
          <w:ilvl w:val="0"/>
          <w:numId w:val="6"/>
        </w:numPr>
      </w:pPr>
      <w:r>
        <w:t>(</w:t>
      </w:r>
      <w:r w:rsidR="004D635C">
        <w:t xml:space="preserve">the </w:t>
      </w:r>
      <w:r w:rsidRPr="004D635C">
        <w:rPr>
          <w:noProof/>
        </w:rPr>
        <w:t>last</w:t>
      </w:r>
      <w:r>
        <w:t xml:space="preserve"> digit of ID belongs to 5-</w:t>
      </w:r>
      <w:r w:rsidR="00A4515B">
        <w:t>7</w:t>
      </w:r>
      <w:r>
        <w:t>)</w:t>
      </w:r>
      <w:r w:rsidRPr="004D635C">
        <w:rPr>
          <w:noProof/>
        </w:rPr>
        <w:t>:</w:t>
      </w:r>
      <w:r w:rsidR="004D635C">
        <w:rPr>
          <w:noProof/>
        </w:rPr>
        <w:t xml:space="preserve"> </w:t>
      </w:r>
      <w:r w:rsidR="00F85C24" w:rsidRPr="004D635C">
        <w:rPr>
          <w:noProof/>
        </w:rPr>
        <w:t>CIFAR10</w:t>
      </w:r>
    </w:p>
    <w:p w14:paraId="2F47A23C" w14:textId="3BCD809A" w:rsidR="00F85C24" w:rsidRDefault="004A4334" w:rsidP="004A4334">
      <w:pPr>
        <w:pStyle w:val="ListParagraph"/>
        <w:numPr>
          <w:ilvl w:val="0"/>
          <w:numId w:val="6"/>
        </w:numPr>
      </w:pPr>
      <w:r>
        <w:t>(</w:t>
      </w:r>
      <w:r w:rsidR="004D635C">
        <w:t xml:space="preserve">the </w:t>
      </w:r>
      <w:r w:rsidRPr="004D635C">
        <w:rPr>
          <w:noProof/>
        </w:rPr>
        <w:t>last</w:t>
      </w:r>
      <w:r>
        <w:t xml:space="preserve"> digit of ID belongs to </w:t>
      </w:r>
      <w:r w:rsidR="00A4515B">
        <w:t>8</w:t>
      </w:r>
      <w:r>
        <w:t>-</w:t>
      </w:r>
      <w:r w:rsidR="00A4515B">
        <w:t>9, 0</w:t>
      </w:r>
      <w:r>
        <w:t>)</w:t>
      </w:r>
      <w:r w:rsidRPr="004D635C">
        <w:rPr>
          <w:noProof/>
        </w:rPr>
        <w:t>:</w:t>
      </w:r>
      <w:r w:rsidR="004D635C">
        <w:rPr>
          <w:noProof/>
        </w:rPr>
        <w:t xml:space="preserve"> </w:t>
      </w:r>
      <w:r w:rsidR="00F85C24" w:rsidRPr="004D635C">
        <w:rPr>
          <w:rFonts w:hint="eastAsia"/>
          <w:noProof/>
        </w:rPr>
        <w:t>C</w:t>
      </w:r>
      <w:r w:rsidR="00F85C24" w:rsidRPr="004D635C">
        <w:rPr>
          <w:noProof/>
        </w:rPr>
        <w:t>IFAR100</w:t>
      </w:r>
    </w:p>
    <w:p w14:paraId="0BA93C00" w14:textId="77777777" w:rsidR="00E252D9" w:rsidRDefault="004A4334" w:rsidP="00E252D9">
      <w:pPr>
        <w:pStyle w:val="Heading1"/>
      </w:pPr>
      <w:r>
        <w:t xml:space="preserve">How to </w:t>
      </w:r>
      <w:r w:rsidRPr="004D635C">
        <w:rPr>
          <w:noProof/>
        </w:rPr>
        <w:t>construct</w:t>
      </w:r>
      <w:r>
        <w:t xml:space="preserve"> the training and testing dataset</w:t>
      </w:r>
    </w:p>
    <w:p w14:paraId="766F7D86" w14:textId="77777777" w:rsidR="00E252D9" w:rsidRDefault="004A4334" w:rsidP="00E252D9">
      <w:pPr>
        <w:pStyle w:val="ListParagraph"/>
        <w:numPr>
          <w:ilvl w:val="0"/>
          <w:numId w:val="3"/>
        </w:numPr>
      </w:pPr>
      <w:r>
        <w:t xml:space="preserve">For </w:t>
      </w:r>
      <w:r w:rsidRPr="004D635C">
        <w:rPr>
          <w:noProof/>
        </w:rPr>
        <w:t>mnist</w:t>
      </w:r>
      <w:r>
        <w:t>, CIF</w:t>
      </w:r>
      <w:r>
        <w:rPr>
          <w:rFonts w:hint="eastAsia"/>
        </w:rPr>
        <w:t>A</w:t>
      </w:r>
      <w:r>
        <w:t>R10/100, the training set</w:t>
      </w:r>
      <w:r w:rsidR="004D635C">
        <w:t>,</w:t>
      </w:r>
      <w:r>
        <w:t xml:space="preserve"> </w:t>
      </w:r>
      <w:r w:rsidRPr="004D635C">
        <w:rPr>
          <w:noProof/>
        </w:rPr>
        <w:t>and</w:t>
      </w:r>
      <w:r>
        <w:t xml:space="preserve"> testing set </w:t>
      </w:r>
      <w:r w:rsidRPr="004D635C">
        <w:rPr>
          <w:noProof/>
        </w:rPr>
        <w:t>were organized</w:t>
      </w:r>
      <w:r>
        <w:t xml:space="preserve">. </w:t>
      </w:r>
    </w:p>
    <w:p w14:paraId="2E2F805B" w14:textId="429E391C" w:rsidR="004A4334" w:rsidRDefault="004A4334" w:rsidP="004A4334">
      <w:pPr>
        <w:pStyle w:val="ListParagraph"/>
        <w:numPr>
          <w:ilvl w:val="0"/>
          <w:numId w:val="3"/>
        </w:numPr>
      </w:pPr>
      <w:r>
        <w:t xml:space="preserve">For Caltech101/256, the method to generate the training and testing dataset could be found in </w:t>
      </w:r>
      <w:r w:rsidRPr="004A4334">
        <w:t>http://places2.csail.mit.edu/PAMI_places.pdf</w:t>
      </w:r>
      <w:r>
        <w:t>.</w:t>
      </w:r>
    </w:p>
    <w:p w14:paraId="6F5BF481" w14:textId="77777777" w:rsidR="00E252D9" w:rsidRDefault="004D635C" w:rsidP="00E252D9">
      <w:pPr>
        <w:pStyle w:val="Heading1"/>
      </w:pPr>
      <w:r>
        <w:t xml:space="preserve">Section II: </w:t>
      </w:r>
      <w:r w:rsidR="00AB501D">
        <w:t>Select one of the following deep convolutional neural networks</w:t>
      </w:r>
      <w:r w:rsidR="0040354E">
        <w:t xml:space="preserve"> (DCNN)</w:t>
      </w:r>
    </w:p>
    <w:p w14:paraId="35BFE3B6" w14:textId="77777777" w:rsidR="00AB501D" w:rsidRPr="00AB501D" w:rsidRDefault="00AB501D" w:rsidP="00AB501D">
      <w:bookmarkStart w:id="7" w:name="OLE_LINK15"/>
      <w:r>
        <w:t>Use one of the following datasets according to your student</w:t>
      </w:r>
      <w:r w:rsidRPr="00AB501D">
        <w:rPr>
          <w:color w:val="FF0000"/>
        </w:rPr>
        <w:t xml:space="preserve"> the second last digit</w:t>
      </w:r>
      <w:r>
        <w:t xml:space="preserve"> of your student ID.</w:t>
      </w:r>
    </w:p>
    <w:bookmarkEnd w:id="7"/>
    <w:p w14:paraId="1D8F97DC" w14:textId="64A3E35E" w:rsidR="00E252D9" w:rsidRDefault="00F16FA9" w:rsidP="00E252D9">
      <w:pPr>
        <w:pStyle w:val="ListParagraph"/>
        <w:numPr>
          <w:ilvl w:val="0"/>
          <w:numId w:val="4"/>
        </w:numPr>
      </w:pPr>
      <w:proofErr w:type="gramStart"/>
      <w:r>
        <w:t>Resnet</w:t>
      </w:r>
      <w:r w:rsidR="00AB501D">
        <w:t xml:space="preserve">  </w:t>
      </w:r>
      <w:bookmarkStart w:id="8" w:name="OLE_LINK7"/>
      <w:r w:rsidR="00AB501D">
        <w:t>(</w:t>
      </w:r>
      <w:proofErr w:type="gramEnd"/>
      <w:r w:rsidR="00AB501D">
        <w:t>the second last digit of student ID belongs to 1-</w:t>
      </w:r>
      <w:r>
        <w:t>2</w:t>
      </w:r>
      <w:r w:rsidR="00AB501D">
        <w:t>)</w:t>
      </w:r>
    </w:p>
    <w:p w14:paraId="4208B554" w14:textId="6238C394" w:rsidR="00F16FA9" w:rsidRDefault="00F16FA9" w:rsidP="00F16FA9">
      <w:pPr>
        <w:pStyle w:val="ListParagraph"/>
        <w:numPr>
          <w:ilvl w:val="0"/>
          <w:numId w:val="4"/>
        </w:numPr>
      </w:pPr>
      <w:r>
        <w:t xml:space="preserve">VGG16 </w:t>
      </w:r>
      <w:r>
        <w:t xml:space="preserve">(the second last digit of student ID belongs to </w:t>
      </w:r>
      <w:r>
        <w:t>3</w:t>
      </w:r>
      <w:r>
        <w:t>-</w:t>
      </w:r>
      <w:r>
        <w:t>4</w:t>
      </w:r>
      <w:r>
        <w:t>)</w:t>
      </w:r>
    </w:p>
    <w:bookmarkEnd w:id="8"/>
    <w:p w14:paraId="276D58D2" w14:textId="2184BDC4" w:rsidR="00AB501D" w:rsidRDefault="00AB501D" w:rsidP="00E252D9">
      <w:pPr>
        <w:pStyle w:val="ListParagraph"/>
        <w:numPr>
          <w:ilvl w:val="0"/>
          <w:numId w:val="4"/>
        </w:numPr>
      </w:pPr>
      <w:proofErr w:type="spellStart"/>
      <w:r>
        <w:rPr>
          <w:rFonts w:hint="eastAsia"/>
        </w:rPr>
        <w:t>D</w:t>
      </w:r>
      <w:r>
        <w:t>enseNet</w:t>
      </w:r>
      <w:proofErr w:type="spellEnd"/>
      <w:r>
        <w:t xml:space="preserve"> </w:t>
      </w:r>
      <w:bookmarkStart w:id="9" w:name="OLE_LINK11"/>
      <w:bookmarkStart w:id="10" w:name="OLE_LINK12"/>
      <w:r>
        <w:t xml:space="preserve">(the second last digit of student ID belongs to </w:t>
      </w:r>
      <w:r w:rsidR="00A4515B">
        <w:t>5-8</w:t>
      </w:r>
      <w:r>
        <w:t>)</w:t>
      </w:r>
      <w:bookmarkEnd w:id="9"/>
      <w:bookmarkEnd w:id="10"/>
    </w:p>
    <w:p w14:paraId="28F53826" w14:textId="36DA5715" w:rsidR="00AB501D" w:rsidRDefault="00AB501D" w:rsidP="00E252D9">
      <w:pPr>
        <w:pStyle w:val="ListParagraph"/>
        <w:numPr>
          <w:ilvl w:val="0"/>
          <w:numId w:val="4"/>
        </w:numPr>
      </w:pPr>
      <w:proofErr w:type="spellStart"/>
      <w:r>
        <w:rPr>
          <w:rFonts w:hint="eastAsia"/>
        </w:rPr>
        <w:t>A</w:t>
      </w:r>
      <w:r>
        <w:t>lexNet</w:t>
      </w:r>
      <w:proofErr w:type="spellEnd"/>
      <w:r>
        <w:t xml:space="preserve"> </w:t>
      </w:r>
      <w:bookmarkStart w:id="11" w:name="OLE_LINK13"/>
      <w:r>
        <w:t xml:space="preserve">(the second last digit of student ID belongs to </w:t>
      </w:r>
      <w:r w:rsidR="00A4515B">
        <w:t>9 and 0</w:t>
      </w:r>
      <w:r>
        <w:t>)</w:t>
      </w:r>
      <w:bookmarkEnd w:id="11"/>
    </w:p>
    <w:p w14:paraId="52894594" w14:textId="77777777" w:rsidR="00562A0D" w:rsidRDefault="00562A0D" w:rsidP="00562A0D">
      <w:pPr>
        <w:pStyle w:val="Heading1"/>
      </w:pPr>
      <w:r>
        <w:lastRenderedPageBreak/>
        <w:t>Project requirements</w:t>
      </w:r>
    </w:p>
    <w:p w14:paraId="773F3214" w14:textId="01E63AD0" w:rsidR="00562A0D" w:rsidRDefault="00562A0D" w:rsidP="00FD7319">
      <w:bookmarkStart w:id="12" w:name="OLE_LINK21"/>
      <w:r>
        <w:t>Training the given datasets</w:t>
      </w:r>
      <w:r w:rsidR="004D635C">
        <w:t xml:space="preserve"> (shown </w:t>
      </w:r>
      <w:r w:rsidR="004D635C" w:rsidRPr="004D635C">
        <w:rPr>
          <w:noProof/>
        </w:rPr>
        <w:t>in Section</w:t>
      </w:r>
      <w:r w:rsidR="004D635C">
        <w:t xml:space="preserve"> I)</w:t>
      </w:r>
      <w:r>
        <w:t xml:space="preserve"> with the selected Deep Convolutional Neural Networks</w:t>
      </w:r>
      <w:r w:rsidR="004D635C">
        <w:t xml:space="preserve"> (shown in Section II)</w:t>
      </w:r>
      <w:r>
        <w:t xml:space="preserve">. Students need to complete the following </w:t>
      </w:r>
      <w:r w:rsidR="004D635C">
        <w:t>tasks</w:t>
      </w:r>
      <w:r>
        <w:t xml:space="preserve">. Students should provide </w:t>
      </w:r>
      <w:r w:rsidR="00AE36A7">
        <w:rPr>
          <w:rFonts w:hint="eastAsia"/>
        </w:rPr>
        <w:t>codes</w:t>
      </w:r>
      <w:r w:rsidR="00AE36A7">
        <w:t xml:space="preserve"> and the </w:t>
      </w:r>
      <w:r>
        <w:t>related experimental results such as experimental settings</w:t>
      </w:r>
      <w:r w:rsidR="003563BA">
        <w:t>, f</w:t>
      </w:r>
      <w:r>
        <w:t xml:space="preserve">igures, </w:t>
      </w:r>
      <w:r w:rsidR="003563BA">
        <w:t>l</w:t>
      </w:r>
      <w:r>
        <w:t xml:space="preserve">og files, etc. to </w:t>
      </w:r>
      <w:r w:rsidRPr="004D635C">
        <w:rPr>
          <w:noProof/>
        </w:rPr>
        <w:t>valid</w:t>
      </w:r>
      <w:r w:rsidR="004D635C">
        <w:rPr>
          <w:noProof/>
        </w:rPr>
        <w:t>at</w:t>
      </w:r>
      <w:r w:rsidRPr="004D635C">
        <w:rPr>
          <w:noProof/>
        </w:rPr>
        <w:t>e</w:t>
      </w:r>
      <w:r>
        <w:t xml:space="preserve"> the results they obtained</w:t>
      </w:r>
    </w:p>
    <w:bookmarkEnd w:id="12"/>
    <w:p w14:paraId="4E711802" w14:textId="300E9F5C" w:rsidR="00591206" w:rsidRDefault="00FD7319" w:rsidP="00562A0D">
      <w:pPr>
        <w:pStyle w:val="ListParagraph"/>
        <w:numPr>
          <w:ilvl w:val="0"/>
          <w:numId w:val="10"/>
        </w:numPr>
      </w:pPr>
      <w:r>
        <w:t xml:space="preserve">(4 points) </w:t>
      </w:r>
      <w:r w:rsidR="00591206">
        <w:rPr>
          <w:rFonts w:hint="eastAsia"/>
        </w:rPr>
        <w:t xml:space="preserve">run the pretrained </w:t>
      </w:r>
      <w:r w:rsidR="0040354E">
        <w:t>D</w:t>
      </w:r>
      <w:r w:rsidR="00591206">
        <w:rPr>
          <w:rFonts w:hint="eastAsia"/>
        </w:rPr>
        <w:t xml:space="preserve">CNN from Section </w:t>
      </w:r>
      <w:r w:rsidR="0040354E">
        <w:t>2</w:t>
      </w:r>
      <w:r w:rsidR="00591206">
        <w:rPr>
          <w:rFonts w:hint="eastAsia"/>
        </w:rPr>
        <w:t xml:space="preserve"> with the data from Section </w:t>
      </w:r>
      <w:r w:rsidR="0040354E">
        <w:t>1</w:t>
      </w:r>
      <w:r w:rsidR="00591206">
        <w:rPr>
          <w:rFonts w:hint="eastAsia"/>
        </w:rPr>
        <w:t>, take the average accuracy from 3 runs (test and training)</w:t>
      </w:r>
    </w:p>
    <w:p w14:paraId="63B2F08C" w14:textId="12B18755" w:rsidR="0040354E" w:rsidRDefault="00FD7319" w:rsidP="00562A0D">
      <w:pPr>
        <w:pStyle w:val="ListParagraph"/>
        <w:numPr>
          <w:ilvl w:val="0"/>
          <w:numId w:val="10"/>
        </w:numPr>
      </w:pPr>
      <w:r>
        <w:t xml:space="preserve">(4 points) </w:t>
      </w:r>
      <w:r w:rsidR="0040354E">
        <w:rPr>
          <w:rFonts w:hint="eastAsia"/>
        </w:rPr>
        <w:t xml:space="preserve">run the DCNN from Section </w:t>
      </w:r>
      <w:r w:rsidR="0040354E">
        <w:t>2</w:t>
      </w:r>
      <w:r w:rsidR="0040354E">
        <w:rPr>
          <w:rFonts w:hint="eastAsia"/>
        </w:rPr>
        <w:t xml:space="preserve"> with the data from Section </w:t>
      </w:r>
      <w:r w:rsidR="0040354E">
        <w:t>1</w:t>
      </w:r>
      <w:r w:rsidR="0040354E">
        <w:rPr>
          <w:rFonts w:hint="eastAsia"/>
        </w:rPr>
        <w:t xml:space="preserve"> from scratch, take the average accuracy from </w:t>
      </w:r>
      <w:r w:rsidR="00233BC7">
        <w:t>1</w:t>
      </w:r>
      <w:r w:rsidR="0040354E">
        <w:rPr>
          <w:rFonts w:hint="eastAsia"/>
        </w:rPr>
        <w:t xml:space="preserve"> </w:t>
      </w:r>
      <w:proofErr w:type="gramStart"/>
      <w:r w:rsidR="0040354E">
        <w:rPr>
          <w:rFonts w:hint="eastAsia"/>
        </w:rPr>
        <w:t>runs</w:t>
      </w:r>
      <w:proofErr w:type="gramEnd"/>
      <w:r w:rsidR="0040354E">
        <w:rPr>
          <w:rFonts w:hint="eastAsia"/>
        </w:rPr>
        <w:t xml:space="preserve"> (test and training)</w:t>
      </w:r>
    </w:p>
    <w:p w14:paraId="62C3134F" w14:textId="250E2E64" w:rsidR="003563BA" w:rsidRDefault="00FD7319" w:rsidP="00562A0D">
      <w:pPr>
        <w:pStyle w:val="ListParagraph"/>
        <w:numPr>
          <w:ilvl w:val="0"/>
          <w:numId w:val="10"/>
        </w:numPr>
      </w:pPr>
      <w:r>
        <w:t xml:space="preserve">(2 points) </w:t>
      </w:r>
      <w:r w:rsidR="0040354E">
        <w:t>c</w:t>
      </w:r>
      <w:r w:rsidR="003563BA">
        <w:t xml:space="preserve">ompare the performance </w:t>
      </w:r>
      <w:r w:rsidR="003563BA" w:rsidRPr="004D635C">
        <w:rPr>
          <w:noProof/>
        </w:rPr>
        <w:t>gab</w:t>
      </w:r>
      <w:r w:rsidR="003563BA">
        <w:t xml:space="preserve"> and training time between the above two conditions. Explain why you obtained such results, and give a brief discussion about it. </w:t>
      </w:r>
    </w:p>
    <w:p w14:paraId="70C89F7A" w14:textId="77777777" w:rsidR="00562A0D" w:rsidRPr="00562A0D" w:rsidRDefault="00562A0D" w:rsidP="003563BA">
      <w:pPr>
        <w:pStyle w:val="ListParagraph"/>
        <w:ind w:left="780"/>
      </w:pPr>
    </w:p>
    <w:p w14:paraId="5B9B0D18" w14:textId="77777777" w:rsidR="00562A0D" w:rsidRPr="00721A3F" w:rsidRDefault="00562A0D" w:rsidP="00182F7D">
      <w:pPr>
        <w:pStyle w:val="ListParagraph"/>
      </w:pPr>
    </w:p>
    <w:p w14:paraId="665242A2" w14:textId="77777777" w:rsidR="00E252D9" w:rsidRPr="00E252D9" w:rsidRDefault="00E252D9" w:rsidP="00E252D9"/>
    <w:p w14:paraId="7CD336C9" w14:textId="77777777" w:rsidR="00E252D9" w:rsidRDefault="00E252D9" w:rsidP="00E252D9">
      <w:pPr>
        <w:ind w:left="360"/>
      </w:pPr>
    </w:p>
    <w:p w14:paraId="4DE9B97A" w14:textId="77777777" w:rsidR="00430FC7" w:rsidRDefault="00430FC7"/>
    <w:p w14:paraId="1A7D4BEC" w14:textId="77777777" w:rsidR="00E252D9" w:rsidRDefault="00E252D9"/>
    <w:p w14:paraId="53D664F7" w14:textId="77777777" w:rsidR="00F72D8C" w:rsidRDefault="00F72D8C"/>
    <w:sectPr w:rsidR="00F72D8C" w:rsidSect="009809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41E18"/>
    <w:multiLevelType w:val="hybridMultilevel"/>
    <w:tmpl w:val="5BE6E09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7149D"/>
    <w:multiLevelType w:val="hybridMultilevel"/>
    <w:tmpl w:val="1540BA0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26B20"/>
    <w:multiLevelType w:val="hybridMultilevel"/>
    <w:tmpl w:val="7018BC8A"/>
    <w:lvl w:ilvl="0" w:tplc="988EF11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A067DF0"/>
    <w:multiLevelType w:val="hybridMultilevel"/>
    <w:tmpl w:val="6C48801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CDA1067"/>
    <w:multiLevelType w:val="hybridMultilevel"/>
    <w:tmpl w:val="5A3E95E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0D72CE"/>
    <w:multiLevelType w:val="hybridMultilevel"/>
    <w:tmpl w:val="1208039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314A1A4F"/>
    <w:multiLevelType w:val="hybridMultilevel"/>
    <w:tmpl w:val="2282368A"/>
    <w:lvl w:ilvl="0" w:tplc="D3420EF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85F20E0"/>
    <w:multiLevelType w:val="hybridMultilevel"/>
    <w:tmpl w:val="B0B0F278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8" w15:restartNumberingAfterBreak="0">
    <w:nsid w:val="518F1B8B"/>
    <w:multiLevelType w:val="hybridMultilevel"/>
    <w:tmpl w:val="166EF4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186D87"/>
    <w:multiLevelType w:val="hybridMultilevel"/>
    <w:tmpl w:val="5286452A"/>
    <w:lvl w:ilvl="0" w:tplc="E53CAAAA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7B01AE"/>
    <w:multiLevelType w:val="hybridMultilevel"/>
    <w:tmpl w:val="9A58CB3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1"/>
  </w:num>
  <w:num w:numId="5">
    <w:abstractNumId w:val="10"/>
  </w:num>
  <w:num w:numId="6">
    <w:abstractNumId w:val="0"/>
  </w:num>
  <w:num w:numId="7">
    <w:abstractNumId w:val="5"/>
  </w:num>
  <w:num w:numId="8">
    <w:abstractNumId w:val="2"/>
  </w:num>
  <w:num w:numId="9">
    <w:abstractNumId w:val="6"/>
  </w:num>
  <w:num w:numId="10">
    <w:abstractNumId w:val="7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7awtDQ3MTOzsDRW0lEKTi0uzszPAymwrAUANfFiPCwAAAA="/>
  </w:docVars>
  <w:rsids>
    <w:rsidRoot w:val="00E42C9A"/>
    <w:rsid w:val="00013FDC"/>
    <w:rsid w:val="000317D4"/>
    <w:rsid w:val="00060E47"/>
    <w:rsid w:val="000D00AD"/>
    <w:rsid w:val="000E784E"/>
    <w:rsid w:val="00182F7D"/>
    <w:rsid w:val="00196D49"/>
    <w:rsid w:val="001A68CD"/>
    <w:rsid w:val="001F28B3"/>
    <w:rsid w:val="00233BC7"/>
    <w:rsid w:val="00260309"/>
    <w:rsid w:val="002647F2"/>
    <w:rsid w:val="003563BA"/>
    <w:rsid w:val="00356EB9"/>
    <w:rsid w:val="00372028"/>
    <w:rsid w:val="00380E6A"/>
    <w:rsid w:val="003D295C"/>
    <w:rsid w:val="0040354E"/>
    <w:rsid w:val="00430FC7"/>
    <w:rsid w:val="00450FA9"/>
    <w:rsid w:val="00482561"/>
    <w:rsid w:val="00496375"/>
    <w:rsid w:val="004A4334"/>
    <w:rsid w:val="004D635C"/>
    <w:rsid w:val="00562A0D"/>
    <w:rsid w:val="00591206"/>
    <w:rsid w:val="005B6AF6"/>
    <w:rsid w:val="005E2035"/>
    <w:rsid w:val="00611E45"/>
    <w:rsid w:val="0066207C"/>
    <w:rsid w:val="0066505F"/>
    <w:rsid w:val="006C240B"/>
    <w:rsid w:val="00721A3F"/>
    <w:rsid w:val="0073416E"/>
    <w:rsid w:val="00964A98"/>
    <w:rsid w:val="0098098E"/>
    <w:rsid w:val="009B02CE"/>
    <w:rsid w:val="009B338A"/>
    <w:rsid w:val="009F1487"/>
    <w:rsid w:val="00A4515B"/>
    <w:rsid w:val="00A75ED7"/>
    <w:rsid w:val="00AB501D"/>
    <w:rsid w:val="00AE36A7"/>
    <w:rsid w:val="00B3502A"/>
    <w:rsid w:val="00B37EC8"/>
    <w:rsid w:val="00C16ECC"/>
    <w:rsid w:val="00C506EA"/>
    <w:rsid w:val="00C70D38"/>
    <w:rsid w:val="00D7535B"/>
    <w:rsid w:val="00DC305C"/>
    <w:rsid w:val="00E252D9"/>
    <w:rsid w:val="00E34790"/>
    <w:rsid w:val="00E42C9A"/>
    <w:rsid w:val="00F16FA9"/>
    <w:rsid w:val="00F72D8C"/>
    <w:rsid w:val="00F85C24"/>
    <w:rsid w:val="00FD7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BF8FD"/>
  <w15:chartTrackingRefBased/>
  <w15:docId w15:val="{113BBBD4-392C-474F-9A18-6FCDF48D6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82F7D"/>
  </w:style>
  <w:style w:type="paragraph" w:styleId="Heading1">
    <w:name w:val="heading 1"/>
    <w:basedOn w:val="Normal"/>
    <w:next w:val="Normal"/>
    <w:link w:val="Heading1Char"/>
    <w:uiPriority w:val="9"/>
    <w:qFormat/>
    <w:rsid w:val="00430F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635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80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30F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30FC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0F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6030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207C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52D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F1487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AB501D"/>
    <w:rPr>
      <w:rFonts w:ascii="宋体" w:eastAsia="宋体" w:hAnsi="宋体" w:cs="宋体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635C"/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5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1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4</Words>
  <Characters>242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 Jeremy</dc:creator>
  <cp:keywords/>
  <dc:description/>
  <cp:lastModifiedBy>Yimin Yang</cp:lastModifiedBy>
  <cp:revision>3</cp:revision>
  <dcterms:created xsi:type="dcterms:W3CDTF">2020-02-24T14:53:00Z</dcterms:created>
  <dcterms:modified xsi:type="dcterms:W3CDTF">2020-02-24T14:54:00Z</dcterms:modified>
</cp:coreProperties>
</file>